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779634205"/>
        <w:docPartObj>
          <w:docPartGallery w:val="Cover Pages"/>
          <w:docPartUnique/>
        </w:docPartObj>
      </w:sdtPr>
      <w:sdtContent>
        <w:p w14:paraId="415C731D" w14:textId="2DE52630" w:rsidR="00865739" w:rsidRDefault="0086573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6A1FDF8" wp14:editId="2F98CDC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780"/>
                                  <w:gridCol w:w="1704"/>
                                </w:tblGrid>
                                <w:tr w:rsidR="00B02257" w14:paraId="787FB20A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D0D2AAA" w14:textId="4E53B499" w:rsidR="00865739" w:rsidRDefault="00B02257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7C443B27" wp14:editId="26A8DFA7">
                                            <wp:extent cx="3842914" cy="2993572"/>
                                            <wp:effectExtent l="0" t="0" r="5715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"/>
                                                    <pic:cNvPicPr/>
                                                  </pic:nvPicPr>
                                                  <pic:blipFill>
                                                    <a:blip r:embed="rId6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866934" cy="3012283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2A81F8" w14:textId="020E116E" w:rsidR="00865739" w:rsidRDefault="00865739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 Rate Dogs 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02C8C224" w14:textId="346EA7BC" w:rsidR="00865739" w:rsidRDefault="003B40C9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Udacity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214CAC03" w14:textId="15C75B51" w:rsidR="00865739" w:rsidRDefault="00865739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Tash Bettridge</w:t>
                                          </w:r>
                                        </w:p>
                                      </w:sdtContent>
                                    </w:sdt>
                                    <w:p w14:paraId="156FAE55" w14:textId="768049C2" w:rsidR="00865739" w:rsidRDefault="00865739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44546A" w:themeColor="text2"/>
                                            </w:rPr>
                                            <w:t xml:space="preserve">Data Wrangling </w:t>
                                          </w:r>
                                          <w:r w:rsidR="003B40C9">
                                            <w:rPr>
                                              <w:color w:val="44546A" w:themeColor="text2"/>
                                            </w:rPr>
                                            <w:t>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55DE2E8E" w14:textId="77777777" w:rsidR="00865739" w:rsidRDefault="00865739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26A1FDF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780"/>
                            <w:gridCol w:w="1704"/>
                          </w:tblGrid>
                          <w:tr w:rsidR="00B02257" w14:paraId="787FB20A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D0D2AAA" w14:textId="4E53B499" w:rsidR="00865739" w:rsidRDefault="00B02257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C443B27" wp14:editId="26A8DFA7">
                                      <wp:extent cx="3842914" cy="2993572"/>
                                      <wp:effectExtent l="0" t="0" r="5715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>
                                              <a:blip r:embed="rId6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866934" cy="3012283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2A81F8" w14:textId="020E116E" w:rsidR="00865739" w:rsidRDefault="00865739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 Rate Dogs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2C8C224" w14:textId="346EA7BC" w:rsidR="00865739" w:rsidRDefault="003B40C9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Udacity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14CAC03" w14:textId="15C75B51" w:rsidR="00865739" w:rsidRDefault="00865739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Tash Bettridge</w:t>
                                    </w:r>
                                  </w:p>
                                </w:sdtContent>
                              </w:sdt>
                              <w:p w14:paraId="156FAE55" w14:textId="768049C2" w:rsidR="00865739" w:rsidRDefault="00865739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546A" w:themeColor="text2"/>
                                      </w:rPr>
                                      <w:t xml:space="preserve">Data Wrangling </w:t>
                                    </w:r>
                                    <w:r w:rsidR="003B40C9">
                                      <w:rPr>
                                        <w:color w:val="44546A" w:themeColor="text2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55DE2E8E" w14:textId="77777777" w:rsidR="00865739" w:rsidRDefault="00865739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7A932DA8" w14:textId="2029945C" w:rsidR="007434FF" w:rsidRPr="007F33C4" w:rsidRDefault="00865739" w:rsidP="007F33C4">
      <w:pPr>
        <w:pStyle w:val="Heading1"/>
      </w:pPr>
      <w:r w:rsidRPr="007F33C4">
        <w:lastRenderedPageBreak/>
        <w:t>Introduction</w:t>
      </w:r>
    </w:p>
    <w:p w14:paraId="1A7A1B89" w14:textId="67754213" w:rsidR="007F33C4" w:rsidRPr="007F33C4" w:rsidRDefault="007F33C4" w:rsidP="007F33C4">
      <w:r w:rsidRPr="007F33C4">
        <w:t>The goal of this project is to wrangle WeRateDogs Twitter data to analyse the findings retrieved from the data from Twitter by analysing trends and creating data visualizations.</w:t>
      </w:r>
    </w:p>
    <w:p w14:paraId="1874BCDB" w14:textId="517DCAE4" w:rsidR="007F33C4" w:rsidRPr="007F33C4" w:rsidRDefault="007F33C4" w:rsidP="007F33C4"/>
    <w:p w14:paraId="0A958D55" w14:textId="75B725E3" w:rsidR="007F33C4" w:rsidRPr="007F33C4" w:rsidRDefault="007F33C4" w:rsidP="007F33C4">
      <w:pPr>
        <w:pStyle w:val="Heading1"/>
      </w:pPr>
      <w:r w:rsidRPr="007F33C4">
        <w:t>Data</w:t>
      </w:r>
    </w:p>
    <w:p w14:paraId="265BBA97" w14:textId="77777777" w:rsidR="007F33C4" w:rsidRPr="007F33C4" w:rsidRDefault="007F33C4" w:rsidP="007F33C4">
      <w:r w:rsidRPr="007F33C4">
        <w:t>The data will be analysed from the following:</w:t>
      </w:r>
    </w:p>
    <w:p w14:paraId="2811FBFD" w14:textId="77777777" w:rsidR="007F33C4" w:rsidRPr="007F33C4" w:rsidRDefault="007F33C4" w:rsidP="007F33C4">
      <w:pPr>
        <w:pStyle w:val="ListParagraph"/>
        <w:numPr>
          <w:ilvl w:val="0"/>
          <w:numId w:val="3"/>
        </w:numPr>
      </w:pPr>
      <w:r w:rsidRPr="007F33C4">
        <w:t>Enhanced Twitter Archive</w:t>
      </w:r>
    </w:p>
    <w:p w14:paraId="54FCD72D" w14:textId="77777777" w:rsidR="007F33C4" w:rsidRPr="007F33C4" w:rsidRDefault="007F33C4" w:rsidP="007F33C4">
      <w:pPr>
        <w:pStyle w:val="ListParagraph"/>
        <w:numPr>
          <w:ilvl w:val="0"/>
          <w:numId w:val="3"/>
        </w:numPr>
      </w:pPr>
      <w:r w:rsidRPr="007F33C4">
        <w:t>Data retrieved by the Twitter API</w:t>
      </w:r>
    </w:p>
    <w:p w14:paraId="02D7B105" w14:textId="77777777" w:rsidR="007F33C4" w:rsidRPr="007F33C4" w:rsidRDefault="007F33C4" w:rsidP="007F33C4">
      <w:pPr>
        <w:pStyle w:val="ListParagraph"/>
        <w:numPr>
          <w:ilvl w:val="0"/>
          <w:numId w:val="3"/>
        </w:numPr>
      </w:pPr>
      <w:r w:rsidRPr="007F33C4">
        <w:t>Image Predictions File</w:t>
      </w:r>
    </w:p>
    <w:p w14:paraId="27AEADDD" w14:textId="77777777" w:rsidR="007F33C4" w:rsidRPr="007F33C4" w:rsidRDefault="007F33C4" w:rsidP="007F33C4">
      <w:pPr>
        <w:pStyle w:val="Heading1"/>
      </w:pPr>
      <w:r w:rsidRPr="007F33C4">
        <w:t>Process</w:t>
      </w:r>
    </w:p>
    <w:p w14:paraId="7350AEBB" w14:textId="77777777" w:rsidR="007F33C4" w:rsidRPr="007F33C4" w:rsidRDefault="007F33C4" w:rsidP="007F33C4">
      <w:r w:rsidRPr="007F33C4">
        <w:t>The data wrangling steps that were involved in this project were:</w:t>
      </w:r>
    </w:p>
    <w:p w14:paraId="794C3CA8" w14:textId="77777777" w:rsidR="007F33C4" w:rsidRPr="007F33C4" w:rsidRDefault="007F33C4" w:rsidP="007F33C4">
      <w:pPr>
        <w:pStyle w:val="ListParagraph"/>
        <w:numPr>
          <w:ilvl w:val="0"/>
          <w:numId w:val="4"/>
        </w:numPr>
      </w:pPr>
      <w:r w:rsidRPr="007F33C4">
        <w:t>Step1. Gathering data</w:t>
      </w:r>
    </w:p>
    <w:p w14:paraId="7CBFFBA1" w14:textId="77777777" w:rsidR="007F33C4" w:rsidRPr="007F33C4" w:rsidRDefault="007F33C4" w:rsidP="007F33C4">
      <w:pPr>
        <w:pStyle w:val="ListParagraph"/>
        <w:numPr>
          <w:ilvl w:val="0"/>
          <w:numId w:val="4"/>
        </w:numPr>
      </w:pPr>
      <w:r w:rsidRPr="007F33C4">
        <w:t>Step2. Assessing data</w:t>
      </w:r>
    </w:p>
    <w:p w14:paraId="6C254067" w14:textId="77777777" w:rsidR="007F33C4" w:rsidRPr="007F33C4" w:rsidRDefault="007F33C4" w:rsidP="007F33C4">
      <w:pPr>
        <w:pStyle w:val="ListParagraph"/>
        <w:numPr>
          <w:ilvl w:val="0"/>
          <w:numId w:val="4"/>
        </w:numPr>
      </w:pPr>
      <w:r w:rsidRPr="007F33C4">
        <w:t>Step3. Cleaning data</w:t>
      </w:r>
    </w:p>
    <w:p w14:paraId="6C24A56D" w14:textId="77777777" w:rsidR="007F33C4" w:rsidRPr="007F33C4" w:rsidRDefault="007F33C4" w:rsidP="007F33C4">
      <w:r w:rsidRPr="007F33C4">
        <w:t>Data Analysis, storing data and data visualization of the wrangled data</w:t>
      </w:r>
    </w:p>
    <w:p w14:paraId="75B3DABD" w14:textId="0DD82476" w:rsidR="007F33C4" w:rsidRDefault="007F33C4" w:rsidP="00865739"/>
    <w:p w14:paraId="37FB7CA3" w14:textId="43A27505" w:rsidR="007F33C4" w:rsidRDefault="007F33C4" w:rsidP="007F33C4">
      <w:pPr>
        <w:pStyle w:val="Heading1"/>
      </w:pPr>
      <w:r>
        <w:t>Step1. Gathering Data</w:t>
      </w:r>
    </w:p>
    <w:p w14:paraId="4A701F3A" w14:textId="4A6AC8D0" w:rsidR="007F33C4" w:rsidRDefault="007F33C4" w:rsidP="007F33C4"/>
    <w:p w14:paraId="7DA6BE1B" w14:textId="38A61E6E" w:rsidR="007F33C4" w:rsidRDefault="007F33C4" w:rsidP="007F33C4">
      <w:r>
        <w:t xml:space="preserve">In step 1, </w:t>
      </w:r>
      <w:r w:rsidR="00296B99">
        <w:t xml:space="preserve">I gathered the data from manually downloading the twitter-archive-enhanced.CSV from Udacity. </w:t>
      </w:r>
    </w:p>
    <w:p w14:paraId="57EA3B46" w14:textId="19D3A123" w:rsidR="00296B99" w:rsidRDefault="00296B99" w:rsidP="00296B99">
      <w:pPr>
        <w:tabs>
          <w:tab w:val="left" w:pos="7230"/>
        </w:tabs>
      </w:pPr>
      <w:r>
        <w:t>The second dataset was programed downloaded from the Udacity server using the request:</w:t>
      </w:r>
    </w:p>
    <w:p w14:paraId="66D97F86" w14:textId="4F2C334B" w:rsidR="00296B99" w:rsidRPr="00296B99" w:rsidRDefault="00296B99" w:rsidP="00296B99">
      <w:pPr>
        <w:tabs>
          <w:tab w:val="left" w:pos="7230"/>
        </w:tabs>
        <w:rPr>
          <w:b/>
          <w:bCs/>
          <w:i/>
          <w:iCs/>
        </w:rPr>
      </w:pPr>
      <w:r w:rsidRPr="00296B99">
        <w:rPr>
          <w:b/>
          <w:bCs/>
          <w:i/>
          <w:iCs/>
        </w:rPr>
        <w:t>data = requests.get('https://d17h27t6h515a5.cloudfront.net/topher/2017/August/599fd2ad_image-predictions/image-predictions.tsv')</w:t>
      </w:r>
    </w:p>
    <w:p w14:paraId="6F5C1EE1" w14:textId="77777777" w:rsidR="00296B99" w:rsidRDefault="00296B99" w:rsidP="00865739">
      <w:r>
        <w:t xml:space="preserve">The third dataset was gathered from the Python request library called </w:t>
      </w:r>
      <w:r w:rsidRPr="00296B99">
        <w:t>image-predictions.tsv</w:t>
      </w:r>
      <w:r>
        <w:t xml:space="preserve">. </w:t>
      </w:r>
    </w:p>
    <w:p w14:paraId="1885A2C1" w14:textId="48F1477D" w:rsidR="00296B99" w:rsidRDefault="00296B99" w:rsidP="00865739">
      <w:r>
        <w:t xml:space="preserve">Finally, the last dataset </w:t>
      </w:r>
      <w:r>
        <w:t>using the Tweepy library and stored as a JSON fil</w:t>
      </w:r>
      <w:r>
        <w:t>e.</w:t>
      </w:r>
    </w:p>
    <w:p w14:paraId="6B505A67" w14:textId="04A91303" w:rsidR="00296B99" w:rsidRDefault="00296B99" w:rsidP="00865739"/>
    <w:p w14:paraId="654B1BA6" w14:textId="263D8C5D" w:rsidR="00296B99" w:rsidRDefault="00296B99" w:rsidP="00296B99">
      <w:pPr>
        <w:pStyle w:val="Heading1"/>
      </w:pPr>
      <w:r>
        <w:t>Step2. Assessing Data</w:t>
      </w:r>
    </w:p>
    <w:p w14:paraId="0D2D6A5E" w14:textId="223E858F" w:rsidR="00296B99" w:rsidRDefault="00296B99" w:rsidP="00296B99"/>
    <w:p w14:paraId="53967426" w14:textId="7C9C6B21" w:rsidR="00296B99" w:rsidRDefault="00296B99" w:rsidP="00296B99">
      <w:r>
        <w:t>In this step, I assessed the data visually using the head(), info(), describe()</w:t>
      </w:r>
      <w:r w:rsidR="003510E7">
        <w:t xml:space="preserve"> and programmatically find quality and tidiness issues. The following were found during this analysis:</w:t>
      </w:r>
    </w:p>
    <w:p w14:paraId="7C90152F" w14:textId="13572096" w:rsidR="00B02257" w:rsidRPr="00B02257" w:rsidRDefault="00B02257" w:rsidP="00B02257">
      <w:pPr>
        <w:pStyle w:val="Heading1"/>
      </w:pPr>
      <w:r w:rsidRPr="00B02257">
        <w:lastRenderedPageBreak/>
        <w:t>Quality</w:t>
      </w:r>
      <w:r>
        <w:t xml:space="preserve"> Issues</w:t>
      </w:r>
    </w:p>
    <w:p w14:paraId="434C89FC" w14:textId="2AA6439C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There are some disaprities in the tweet_data column names where some columns have geo ... quoted_status quoted_status_id, quoted_status_id_str or quoted_status_permalink with None or NaN</w:t>
      </w:r>
    </w:p>
    <w:p w14:paraId="6A5662E8" w14:textId="1089DD8E" w:rsidR="00B02257" w:rsidRDefault="00B02257" w:rsidP="00B02257">
      <w:pPr>
        <w:pStyle w:val="ListParagraph"/>
        <w:numPr>
          <w:ilvl w:val="0"/>
          <w:numId w:val="8"/>
        </w:numPr>
      </w:pPr>
      <w:r w:rsidRPr="00B02257">
        <w:t>The source column contains the html tag &lt;a href="</w:t>
      </w:r>
      <w:hyperlink r:id="rId7" w:tgtFrame="_blank" w:history="1">
        <w:r w:rsidRPr="00B02257">
          <w:rPr>
            <w:rStyle w:val="Hyperlink"/>
          </w:rPr>
          <w:t>http://twitter.com/download/iphone"</w:t>
        </w:r>
      </w:hyperlink>
      <w:r w:rsidRPr="00B02257">
        <w:t> r...</w:t>
      </w:r>
    </w:p>
    <w:p w14:paraId="140559DE" w14:textId="77777777" w:rsidR="00B02257" w:rsidRPr="00B02257" w:rsidRDefault="00B02257" w:rsidP="00B02257">
      <w:pPr>
        <w:ind w:left="360"/>
      </w:pPr>
    </w:p>
    <w:p w14:paraId="39B528CB" w14:textId="75EAC7BD" w:rsidR="00E01DB5" w:rsidRPr="00B02257" w:rsidRDefault="00B02257" w:rsidP="00B02257">
      <w:pPr>
        <w:rPr>
          <w:b/>
          <w:bCs/>
        </w:rPr>
      </w:pPr>
      <w:r w:rsidRPr="00B02257">
        <w:rPr>
          <w:b/>
          <w:bCs/>
        </w:rPr>
        <w:t>Dataframe twitter_archive Table:</w:t>
      </w:r>
    </w:p>
    <w:p w14:paraId="062D101E" w14:textId="0E3572E6" w:rsidR="00E01DB5" w:rsidRDefault="00E01DB5" w:rsidP="00B02257">
      <w:pPr>
        <w:pStyle w:val="ListParagraph"/>
        <w:numPr>
          <w:ilvl w:val="0"/>
          <w:numId w:val="8"/>
        </w:numPr>
      </w:pPr>
      <w:r>
        <w:t>There are r</w:t>
      </w:r>
      <w:r>
        <w:t>etweeted_user_id and retweeted_status_id column: there are some retweets</w:t>
      </w:r>
    </w:p>
    <w:p w14:paraId="7514C8D6" w14:textId="3A05A8E4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rating_numerator column has values less than 10.</w:t>
      </w:r>
    </w:p>
    <w:p w14:paraId="3969B0F4" w14:textId="77777777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There are some disparities in the rating_denominator column which has values other than 10.</w:t>
      </w:r>
    </w:p>
    <w:p w14:paraId="26B65A2F" w14:textId="77777777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There are some records that have more than one dog.</w:t>
      </w:r>
    </w:p>
    <w:p w14:paraId="3CAE72E0" w14:textId="77777777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There are some retweets and duplicates.</w:t>
      </w:r>
    </w:p>
    <w:p w14:paraId="0B79BEE4" w14:textId="77777777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There are some html tags in the source column: href=""</w:t>
      </w:r>
      <w:hyperlink r:id="rId8" w:tgtFrame="_blank" w:history="1">
        <w:r w:rsidRPr="00B02257">
          <w:rPr>
            <w:rStyle w:val="Hyperlink"/>
          </w:rPr>
          <w:t>http://twitter.com/download/iphone""</w:t>
        </w:r>
      </w:hyperlink>
      <w:r w:rsidRPr="00B02257">
        <w:t> rel=""nofollow""&gt;Twitter for iPhone</w:t>
      </w:r>
    </w:p>
    <w:p w14:paraId="589CD731" w14:textId="77777777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There are duplicates in the dog name table. There maybe an error since "a" is counted 55 times.</w:t>
      </w:r>
    </w:p>
    <w:p w14:paraId="13F84CA5" w14:textId="77777777" w:rsidR="00B02257" w:rsidRPr="00B02257" w:rsidRDefault="00B02257" w:rsidP="00B02257">
      <w:pPr>
        <w:pStyle w:val="ListParagraph"/>
        <w:numPr>
          <w:ilvl w:val="0"/>
          <w:numId w:val="8"/>
        </w:numPr>
      </w:pPr>
      <w:r w:rsidRPr="00B02257">
        <w:t>There was also "an" as the the dogs names in the table.</w:t>
      </w:r>
    </w:p>
    <w:p w14:paraId="37A10140" w14:textId="77777777" w:rsidR="00B02257" w:rsidRPr="00B02257" w:rsidRDefault="00B02257" w:rsidP="00B02257">
      <w:pPr>
        <w:pStyle w:val="Heading1"/>
      </w:pPr>
      <w:r w:rsidRPr="00B02257">
        <w:t>Tidiness</w:t>
      </w:r>
      <w:hyperlink r:id="rId9" w:anchor="Tidiness" w:history="1">
        <w:r w:rsidRPr="00B02257">
          <w:rPr>
            <w:rStyle w:val="Hyperlink"/>
            <w:color w:val="2F5496" w:themeColor="accent1" w:themeShade="BF"/>
            <w:u w:val="none"/>
          </w:rPr>
          <w:t>¶</w:t>
        </w:r>
      </w:hyperlink>
    </w:p>
    <w:p w14:paraId="36B9CDA4" w14:textId="2AF3CC57" w:rsidR="00B02257" w:rsidRPr="00B02257" w:rsidRDefault="00B02257" w:rsidP="00B02257">
      <w:pPr>
        <w:pStyle w:val="ListParagraph"/>
        <w:numPr>
          <w:ilvl w:val="0"/>
          <w:numId w:val="9"/>
        </w:numPr>
      </w:pPr>
      <w:r w:rsidRPr="00B02257">
        <w:t>The image_predictions and the tweet_data should be combined with the twitter_archive table this would make the data cleaner to read.</w:t>
      </w:r>
    </w:p>
    <w:p w14:paraId="1112DACE" w14:textId="77777777" w:rsidR="00B02257" w:rsidRPr="00B02257" w:rsidRDefault="00B02257" w:rsidP="00B02257">
      <w:pPr>
        <w:pStyle w:val="ListParagraph"/>
        <w:numPr>
          <w:ilvl w:val="0"/>
          <w:numId w:val="9"/>
        </w:numPr>
      </w:pPr>
      <w:r w:rsidRPr="00B02257">
        <w:t>doggo, floofer, pupper and puppo columns in twitter_archive table should be merged into one column.</w:t>
      </w:r>
    </w:p>
    <w:p w14:paraId="1B60DC97" w14:textId="77777777" w:rsidR="00B02257" w:rsidRPr="00B02257" w:rsidRDefault="00B02257" w:rsidP="00B02257">
      <w:pPr>
        <w:pStyle w:val="ListParagraph"/>
        <w:numPr>
          <w:ilvl w:val="0"/>
          <w:numId w:val="9"/>
        </w:numPr>
      </w:pPr>
      <w:r w:rsidRPr="00B02257">
        <w:t>Columns that contain duplicate information of entities should be extended.</w:t>
      </w:r>
    </w:p>
    <w:p w14:paraId="6DFB58D5" w14:textId="0A95A19D" w:rsidR="00B02257" w:rsidRDefault="00B02257" w:rsidP="00B02257">
      <w:pPr>
        <w:pStyle w:val="ListParagraph"/>
        <w:numPr>
          <w:ilvl w:val="0"/>
          <w:numId w:val="9"/>
        </w:numPr>
      </w:pPr>
      <w:r w:rsidRPr="00B02257">
        <w:t>The breed column should be added in twiiter_archive table as its values are based on p1_conf and p1_dog columns of img_df image_predictions table.</w:t>
      </w:r>
    </w:p>
    <w:p w14:paraId="2965B8F0" w14:textId="77777777" w:rsidR="00E01DB5" w:rsidRPr="00B02257" w:rsidRDefault="00E01DB5" w:rsidP="00E01DB5">
      <w:pPr>
        <w:pStyle w:val="ListParagraph"/>
      </w:pPr>
    </w:p>
    <w:p w14:paraId="17C6CE59" w14:textId="41224339" w:rsidR="003510E7" w:rsidRDefault="00E01DB5" w:rsidP="00E01DB5">
      <w:pPr>
        <w:pStyle w:val="Heading1"/>
      </w:pPr>
      <w:r>
        <w:t>Step3. Cleaning Data</w:t>
      </w:r>
    </w:p>
    <w:p w14:paraId="5A79B806" w14:textId="3E748BCE" w:rsidR="00E01DB5" w:rsidRDefault="00E01DB5" w:rsidP="00E01DB5"/>
    <w:p w14:paraId="4E0704C3" w14:textId="77777777" w:rsidR="00E01DB5" w:rsidRDefault="00E01DB5" w:rsidP="00E01DB5">
      <w:r>
        <w:t>Prior to cleaning the data, I created copies of each dataset. Then I tried to fix quality issues that were showing missing, duplicated or incorrect data. Some issues were fixed in this step, s</w:t>
      </w:r>
      <w:r w:rsidRPr="00E01DB5">
        <w:t xml:space="preserve">ome records whose rating_denominator </w:t>
      </w:r>
      <w:r>
        <w:t>which was</w:t>
      </w:r>
      <w:r w:rsidRPr="00E01DB5">
        <w:t xml:space="preserve"> less than 10 and divisible by 10 </w:t>
      </w:r>
      <w:r>
        <w:t>were</w:t>
      </w:r>
      <w:r w:rsidRPr="00E01DB5">
        <w:t xml:space="preserve"> supplying a</w:t>
      </w:r>
      <w:r>
        <w:t>n</w:t>
      </w:r>
      <w:r w:rsidRPr="00E01DB5">
        <w:t xml:space="preserve"> invalid output. </w:t>
      </w:r>
      <w:r>
        <w:t xml:space="preserve">That had to be cleaned. </w:t>
      </w:r>
    </w:p>
    <w:p w14:paraId="04DB276B" w14:textId="3463AE77" w:rsidR="00E01DB5" w:rsidRDefault="00E01DB5" w:rsidP="00E01DB5">
      <w:r>
        <w:t>T</w:t>
      </w:r>
      <w:r w:rsidRPr="00E01DB5">
        <w:t xml:space="preserve">here </w:t>
      </w:r>
      <w:r>
        <w:t>were also</w:t>
      </w:r>
      <w:r w:rsidRPr="00E01DB5">
        <w:t xml:space="preserve"> duplicate names and names</w:t>
      </w:r>
      <w:r>
        <w:t xml:space="preserve"> </w:t>
      </w:r>
      <w:r w:rsidRPr="00E01DB5">
        <w:t xml:space="preserve">like "a" which was represented 55 times and "an" which was represented as a name 6 times, </w:t>
      </w:r>
      <w:r>
        <w:t>had to re</w:t>
      </w:r>
      <w:r w:rsidRPr="00E01DB5">
        <w:t>p</w:t>
      </w:r>
      <w:r>
        <w:t>l</w:t>
      </w:r>
      <w:r w:rsidRPr="00E01DB5">
        <w:t>ace</w:t>
      </w:r>
      <w:r>
        <w:t xml:space="preserve"> with</w:t>
      </w:r>
      <w:r w:rsidRPr="00E01DB5">
        <w:t xml:space="preserve"> nan instead.</w:t>
      </w:r>
    </w:p>
    <w:p w14:paraId="6F28D70E" w14:textId="45C91962" w:rsidR="00E01DB5" w:rsidRDefault="00E01DB5" w:rsidP="00E01DB5">
      <w:r>
        <w:t xml:space="preserve">After the tidiness issues were fixed, the datasets were merged to fix the remainder quality sets. I could have gone further by breaking down the analysis by dog breed as well. </w:t>
      </w:r>
    </w:p>
    <w:p w14:paraId="4EDFA40F" w14:textId="74A5BD05" w:rsidR="00E01DB5" w:rsidRDefault="00E01DB5" w:rsidP="00E01DB5"/>
    <w:p w14:paraId="15516666" w14:textId="5BA52E5A" w:rsidR="00E01DB5" w:rsidRDefault="00E01DB5" w:rsidP="00E01DB5">
      <w:pPr>
        <w:pStyle w:val="Heading1"/>
      </w:pPr>
      <w:r>
        <w:lastRenderedPageBreak/>
        <w:t>Storing data</w:t>
      </w:r>
    </w:p>
    <w:p w14:paraId="6AF01825" w14:textId="17DB4166" w:rsidR="00E01DB5" w:rsidRDefault="00E01DB5" w:rsidP="00E01DB5"/>
    <w:p w14:paraId="5168A691" w14:textId="2DDC7AE4" w:rsidR="00E01DB5" w:rsidRDefault="00E01DB5" w:rsidP="00E01DB5">
      <w:r>
        <w:t xml:space="preserve">After cleaning the dataset, the dataset was stored in a CSV file. </w:t>
      </w:r>
    </w:p>
    <w:p w14:paraId="7E633F96" w14:textId="408B57A0" w:rsidR="00E01DB5" w:rsidRDefault="00E01DB5" w:rsidP="00E01DB5"/>
    <w:p w14:paraId="3CAD71F6" w14:textId="5B59F8EE" w:rsidR="00E01DB5" w:rsidRDefault="006114AD" w:rsidP="006114AD">
      <w:pPr>
        <w:pStyle w:val="Heading1"/>
      </w:pPr>
      <w:r>
        <w:t xml:space="preserve">Data Visualization </w:t>
      </w:r>
    </w:p>
    <w:p w14:paraId="25AFAA63" w14:textId="5F286F54" w:rsidR="00211164" w:rsidRPr="00211164" w:rsidRDefault="00211164" w:rsidP="00211164">
      <w:pPr>
        <w:rPr>
          <w:b/>
          <w:bCs/>
          <w:i/>
          <w:iCs/>
        </w:rPr>
      </w:pPr>
    </w:p>
    <w:p w14:paraId="2D43E1C7" w14:textId="52D40DEE" w:rsidR="00211164" w:rsidRPr="00211164" w:rsidRDefault="00211164" w:rsidP="00211164">
      <w:pPr>
        <w:rPr>
          <w:b/>
          <w:bCs/>
          <w:i/>
          <w:iCs/>
        </w:rPr>
      </w:pPr>
      <w:r w:rsidRPr="00211164">
        <w:rPr>
          <w:b/>
          <w:bCs/>
          <w:i/>
          <w:iCs/>
        </w:rPr>
        <w:t>What are the top 5 most common dog names?</w:t>
      </w:r>
    </w:p>
    <w:p w14:paraId="52F5054E" w14:textId="77777777" w:rsidR="00E01DB5" w:rsidRPr="00E01DB5" w:rsidRDefault="00E01DB5" w:rsidP="00E01DB5"/>
    <w:p w14:paraId="6FA250C7" w14:textId="05A2CC9C" w:rsidR="007F33C4" w:rsidRDefault="007F33C4" w:rsidP="00865739">
      <w:r>
        <w:rPr>
          <w:noProof/>
        </w:rPr>
        <w:drawing>
          <wp:inline distT="0" distB="0" distL="0" distR="0" wp14:anchorId="544496B8" wp14:editId="3E3E426D">
            <wp:extent cx="5943600" cy="34372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BC4FB" w14:textId="77777777" w:rsidR="00211164" w:rsidRPr="00211164" w:rsidRDefault="00211164" w:rsidP="00211164">
      <w:r w:rsidRPr="00211164">
        <w:t>Based on the findings:</w:t>
      </w:r>
    </w:p>
    <w:p w14:paraId="5000A567" w14:textId="77777777" w:rsidR="00211164" w:rsidRPr="00211164" w:rsidRDefault="00211164" w:rsidP="00211164">
      <w:r w:rsidRPr="00211164">
        <w:t>Charlie is the most common dog name with Charlie 12</w:t>
      </w:r>
    </w:p>
    <w:p w14:paraId="43D6408D" w14:textId="7AE3584A" w:rsidR="00211164" w:rsidRPr="00211164" w:rsidRDefault="00211164" w:rsidP="00211164">
      <w:pPr>
        <w:pStyle w:val="ListParagraph"/>
        <w:numPr>
          <w:ilvl w:val="0"/>
          <w:numId w:val="11"/>
        </w:numPr>
      </w:pPr>
      <w:r w:rsidRPr="00211164">
        <w:t>Followed by Oliver</w:t>
      </w:r>
      <w:r w:rsidR="00F54CB8">
        <w:t xml:space="preserve"> </w:t>
      </w:r>
      <w:r w:rsidRPr="00211164">
        <w:t>(11), Lucy</w:t>
      </w:r>
      <w:r w:rsidR="00F54CB8">
        <w:t xml:space="preserve"> </w:t>
      </w:r>
      <w:r w:rsidRPr="00211164">
        <w:t>(11), Cooper</w:t>
      </w:r>
      <w:r w:rsidR="00F54CB8">
        <w:t xml:space="preserve"> </w:t>
      </w:r>
      <w:r w:rsidRPr="00211164">
        <w:t>(11),</w:t>
      </w:r>
      <w:r w:rsidR="00F54CB8">
        <w:t xml:space="preserve"> </w:t>
      </w:r>
      <w:r w:rsidRPr="00211164">
        <w:t>Lola</w:t>
      </w:r>
      <w:r w:rsidR="00F54CB8">
        <w:t xml:space="preserve"> </w:t>
      </w:r>
      <w:r w:rsidRPr="00211164">
        <w:t>(10)</w:t>
      </w:r>
      <w:r w:rsidR="00F54CB8">
        <w:t xml:space="preserve"> </w:t>
      </w:r>
      <w:r w:rsidRPr="00211164">
        <w:t>and Tucker</w:t>
      </w:r>
      <w:r w:rsidR="00F54CB8">
        <w:t xml:space="preserve"> </w:t>
      </w:r>
      <w:r w:rsidRPr="00211164">
        <w:t>(10)</w:t>
      </w:r>
    </w:p>
    <w:p w14:paraId="51902F8C" w14:textId="237CF483" w:rsidR="006114AD" w:rsidRDefault="006114AD" w:rsidP="00865739"/>
    <w:p w14:paraId="0BBD1997" w14:textId="7B2711D9" w:rsidR="006114AD" w:rsidRDefault="006114AD" w:rsidP="00F54CB8">
      <w:pPr>
        <w:ind w:left="720"/>
      </w:pPr>
    </w:p>
    <w:p w14:paraId="184DC90F" w14:textId="24E4AF87" w:rsidR="00F54CB8" w:rsidRDefault="00F54CB8" w:rsidP="00865739"/>
    <w:p w14:paraId="742E894F" w14:textId="38568F8A" w:rsidR="00F54CB8" w:rsidRDefault="00F54CB8" w:rsidP="00865739"/>
    <w:p w14:paraId="6BCD7413" w14:textId="43EB0007" w:rsidR="00F54CB8" w:rsidRDefault="00F54CB8" w:rsidP="00865739"/>
    <w:p w14:paraId="296CE197" w14:textId="60FC3E89" w:rsidR="00F54CB8" w:rsidRPr="00F54CB8" w:rsidRDefault="00F54CB8" w:rsidP="00865739">
      <w:pPr>
        <w:rPr>
          <w:b/>
          <w:bCs/>
          <w:i/>
          <w:iCs/>
        </w:rPr>
      </w:pPr>
      <w:r w:rsidRPr="00F54CB8">
        <w:rPr>
          <w:b/>
          <w:bCs/>
          <w:i/>
          <w:iCs/>
        </w:rPr>
        <w:lastRenderedPageBreak/>
        <w:t>Are there similarities in favourite and retweet counts?</w:t>
      </w:r>
    </w:p>
    <w:p w14:paraId="5A034540" w14:textId="19F63979" w:rsidR="007F33C4" w:rsidRDefault="007F33C4" w:rsidP="00865739">
      <w:r>
        <w:rPr>
          <w:noProof/>
        </w:rPr>
        <w:drawing>
          <wp:inline distT="0" distB="0" distL="0" distR="0" wp14:anchorId="1607868A" wp14:editId="7426C430">
            <wp:extent cx="5943600" cy="33610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1FE4B" w14:textId="3B457C08" w:rsidR="007F33C4" w:rsidRDefault="007F33C4" w:rsidP="00865739"/>
    <w:p w14:paraId="73B41140" w14:textId="30B0DEDA" w:rsidR="007F33C4" w:rsidRPr="00F54CB8" w:rsidRDefault="00F54CB8" w:rsidP="00865739">
      <w:pPr>
        <w:rPr>
          <w:b/>
          <w:bCs/>
          <w:i/>
          <w:iCs/>
        </w:rPr>
      </w:pPr>
      <w:r w:rsidRPr="00F54CB8">
        <w:rPr>
          <w:b/>
          <w:bCs/>
          <w:i/>
          <w:iCs/>
        </w:rPr>
        <w:t>What is the median of dog rated tweets per day?</w:t>
      </w:r>
    </w:p>
    <w:p w14:paraId="4280A0EC" w14:textId="5D94505D" w:rsidR="007F33C4" w:rsidRDefault="007F33C4" w:rsidP="00865739">
      <w:r>
        <w:rPr>
          <w:noProof/>
        </w:rPr>
        <w:drawing>
          <wp:inline distT="0" distB="0" distL="0" distR="0" wp14:anchorId="0DDDFE28" wp14:editId="7F64E886">
            <wp:extent cx="5943600" cy="35071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BE2FE" w14:textId="179FF0A2" w:rsidR="00F54CB8" w:rsidRDefault="00F54CB8" w:rsidP="00865739"/>
    <w:p w14:paraId="35E98386" w14:textId="5A67794E" w:rsidR="00F54CB8" w:rsidRDefault="00F54CB8" w:rsidP="00865739"/>
    <w:p w14:paraId="4EA58611" w14:textId="4847B222" w:rsidR="00F54CB8" w:rsidRPr="00F54CB8" w:rsidRDefault="00F54CB8" w:rsidP="00865739">
      <w:pPr>
        <w:rPr>
          <w:b/>
          <w:bCs/>
          <w:i/>
          <w:iCs/>
        </w:rPr>
      </w:pPr>
      <w:r w:rsidRPr="00F54CB8">
        <w:rPr>
          <w:b/>
          <w:bCs/>
          <w:i/>
          <w:iCs/>
        </w:rPr>
        <w:t>What are the retweeting and favourite trends over time?</w:t>
      </w:r>
    </w:p>
    <w:p w14:paraId="7B656A97" w14:textId="4C9A778B" w:rsidR="007F33C4" w:rsidRDefault="007F33C4" w:rsidP="007F33C4">
      <w:r>
        <w:rPr>
          <w:noProof/>
        </w:rPr>
        <w:drawing>
          <wp:inline distT="0" distB="0" distL="0" distR="0" wp14:anchorId="6F0AE3B8" wp14:editId="2D757361">
            <wp:extent cx="6336771" cy="396875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51246" cy="397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8DDB8" w14:textId="6C8ECDF5" w:rsidR="003E5356" w:rsidRDefault="003E5356" w:rsidP="007F33C4"/>
    <w:p w14:paraId="3D802258" w14:textId="73D1B652" w:rsidR="003E5356" w:rsidRDefault="003E5356" w:rsidP="003E5356">
      <w:pPr>
        <w:pStyle w:val="Heading1"/>
      </w:pPr>
      <w:r>
        <w:t>References</w:t>
      </w:r>
    </w:p>
    <w:p w14:paraId="2D145921" w14:textId="00AC0269" w:rsidR="003E5356" w:rsidRDefault="003E5356" w:rsidP="003E5356"/>
    <w:p w14:paraId="500B1C25" w14:textId="77777777" w:rsidR="003E5356" w:rsidRPr="003E5356" w:rsidRDefault="003E5356" w:rsidP="003E5356">
      <w:pPr>
        <w:pStyle w:val="ListParagraph"/>
        <w:numPr>
          <w:ilvl w:val="0"/>
          <w:numId w:val="11"/>
        </w:numPr>
      </w:pPr>
      <w:hyperlink r:id="rId14" w:tgtFrame="_blank" w:history="1">
        <w:r w:rsidRPr="003E5356">
          <w:rPr>
            <w:rStyle w:val="Hyperlink"/>
          </w:rPr>
          <w:t>https://matplotlib.org/api/_as_gen/matplotlib.pyplot.subplots.html</w:t>
        </w:r>
      </w:hyperlink>
    </w:p>
    <w:p w14:paraId="5543A117" w14:textId="77777777" w:rsidR="003E5356" w:rsidRPr="003E5356" w:rsidRDefault="003E5356" w:rsidP="003E5356">
      <w:pPr>
        <w:pStyle w:val="ListParagraph"/>
        <w:numPr>
          <w:ilvl w:val="0"/>
          <w:numId w:val="11"/>
        </w:numPr>
      </w:pPr>
      <w:hyperlink r:id="rId15" w:tgtFrame="_blank" w:history="1">
        <w:r w:rsidRPr="003E5356">
          <w:rPr>
            <w:rStyle w:val="Hyperlink"/>
          </w:rPr>
          <w:t>https://grantpatience.com/2019/08/29/project-who-are-the-goodest-doggos-wrangling-analysing-weratedogs-tweets-to-find-the-goodest-floofs/</w:t>
        </w:r>
      </w:hyperlink>
    </w:p>
    <w:p w14:paraId="1E87CD8B" w14:textId="77777777" w:rsidR="003E5356" w:rsidRPr="003E5356" w:rsidRDefault="003E5356" w:rsidP="003E5356">
      <w:pPr>
        <w:pStyle w:val="ListParagraph"/>
        <w:numPr>
          <w:ilvl w:val="0"/>
          <w:numId w:val="11"/>
        </w:numPr>
      </w:pPr>
      <w:hyperlink r:id="rId16" w:tgtFrame="_blank" w:history="1">
        <w:r w:rsidRPr="003E5356">
          <w:rPr>
            <w:rStyle w:val="Hyperlink"/>
          </w:rPr>
          <w:t>https://stackabuse.com/reading-and-writing-json-to-a-file-in-python/</w:t>
        </w:r>
      </w:hyperlink>
    </w:p>
    <w:p w14:paraId="5AE50D55" w14:textId="77777777" w:rsidR="003E5356" w:rsidRPr="003E5356" w:rsidRDefault="003E5356" w:rsidP="003E5356">
      <w:pPr>
        <w:pStyle w:val="ListParagraph"/>
        <w:numPr>
          <w:ilvl w:val="0"/>
          <w:numId w:val="11"/>
        </w:numPr>
      </w:pPr>
      <w:hyperlink r:id="rId17" w:tgtFrame="_blank" w:history="1">
        <w:r w:rsidRPr="003E5356">
          <w:rPr>
            <w:rStyle w:val="Hyperlink"/>
          </w:rPr>
          <w:t>https://stackoverflow.com/questions/47925828/how-to-create-a-pandas-dataframe-using-tweepy</w:t>
        </w:r>
      </w:hyperlink>
    </w:p>
    <w:p w14:paraId="203D6CCB" w14:textId="77777777" w:rsidR="003E5356" w:rsidRPr="003E5356" w:rsidRDefault="003E5356" w:rsidP="003E5356">
      <w:pPr>
        <w:pStyle w:val="ListParagraph"/>
        <w:numPr>
          <w:ilvl w:val="0"/>
          <w:numId w:val="11"/>
        </w:numPr>
      </w:pPr>
      <w:r w:rsidRPr="003E5356">
        <w:t>S. Github: YashMotwani,</w:t>
      </w:r>
      <w:hyperlink r:id="rId18" w:tgtFrame="_blank" w:history="1">
        <w:r w:rsidRPr="003E5356">
          <w:rPr>
            <w:rStyle w:val="Hyperlink"/>
          </w:rPr>
          <w:t>https://github.com/YashMotwani/We-Rate-Dogs-Data-Wrangling/blob/master/act_report.pdf</w:t>
        </w:r>
      </w:hyperlink>
    </w:p>
    <w:p w14:paraId="61E52B31" w14:textId="77777777" w:rsidR="003E5356" w:rsidRPr="003E5356" w:rsidRDefault="003E5356" w:rsidP="003E5356"/>
    <w:sectPr w:rsidR="003E5356" w:rsidRPr="003E5356" w:rsidSect="00865739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336F8"/>
    <w:multiLevelType w:val="hybridMultilevel"/>
    <w:tmpl w:val="33360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5313D"/>
    <w:multiLevelType w:val="hybridMultilevel"/>
    <w:tmpl w:val="517EA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C6EAB"/>
    <w:multiLevelType w:val="multilevel"/>
    <w:tmpl w:val="D032A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9E17A0"/>
    <w:multiLevelType w:val="multilevel"/>
    <w:tmpl w:val="114C0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4160B4"/>
    <w:multiLevelType w:val="multilevel"/>
    <w:tmpl w:val="67F48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F5D3818"/>
    <w:multiLevelType w:val="hybridMultilevel"/>
    <w:tmpl w:val="11E84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427359"/>
    <w:multiLevelType w:val="hybridMultilevel"/>
    <w:tmpl w:val="FF085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C801AA"/>
    <w:multiLevelType w:val="hybridMultilevel"/>
    <w:tmpl w:val="152A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97365"/>
    <w:multiLevelType w:val="multilevel"/>
    <w:tmpl w:val="691CD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1321ED0"/>
    <w:multiLevelType w:val="multilevel"/>
    <w:tmpl w:val="B6489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DA17C7"/>
    <w:multiLevelType w:val="multilevel"/>
    <w:tmpl w:val="C4884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5D25831"/>
    <w:multiLevelType w:val="hybridMultilevel"/>
    <w:tmpl w:val="45C04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1"/>
  </w:num>
  <w:num w:numId="4">
    <w:abstractNumId w:val="1"/>
  </w:num>
  <w:num w:numId="5">
    <w:abstractNumId w:val="6"/>
  </w:num>
  <w:num w:numId="6">
    <w:abstractNumId w:val="10"/>
  </w:num>
  <w:num w:numId="7">
    <w:abstractNumId w:val="2"/>
  </w:num>
  <w:num w:numId="8">
    <w:abstractNumId w:val="7"/>
  </w:num>
  <w:num w:numId="9">
    <w:abstractNumId w:val="0"/>
  </w:num>
  <w:num w:numId="10">
    <w:abstractNumId w:val="3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LQwNDWxNDAxN7NQ0lEKTi0uzszPAykwrAUAiEG3xCwAAAA="/>
  </w:docVars>
  <w:rsids>
    <w:rsidRoot w:val="00865739"/>
    <w:rsid w:val="00211164"/>
    <w:rsid w:val="00216BD4"/>
    <w:rsid w:val="0026623F"/>
    <w:rsid w:val="00296B99"/>
    <w:rsid w:val="002C3604"/>
    <w:rsid w:val="003510E7"/>
    <w:rsid w:val="003B40C9"/>
    <w:rsid w:val="003E5356"/>
    <w:rsid w:val="00461C70"/>
    <w:rsid w:val="006114AD"/>
    <w:rsid w:val="00722071"/>
    <w:rsid w:val="00740EF1"/>
    <w:rsid w:val="007F33C4"/>
    <w:rsid w:val="00865739"/>
    <w:rsid w:val="00B02257"/>
    <w:rsid w:val="00B63125"/>
    <w:rsid w:val="00CB60D7"/>
    <w:rsid w:val="00D74458"/>
    <w:rsid w:val="00DF3510"/>
    <w:rsid w:val="00E01DB5"/>
    <w:rsid w:val="00F00740"/>
    <w:rsid w:val="00F32A00"/>
    <w:rsid w:val="00F5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58642"/>
  <w15:chartTrackingRefBased/>
  <w15:docId w15:val="{99630AA3-F560-4170-BFEE-6506727FC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57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6573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573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657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F33C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F3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F33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0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witter.com/download/iphone%22%22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github.com/YashMotwani/We-Rate-Dogs-Data-Wrangling/blob/master/act_report.pdf" TargetMode="External"/><Relationship Id="rId3" Type="http://schemas.openxmlformats.org/officeDocument/2006/relationships/styles" Target="styles.xml"/><Relationship Id="rId7" Type="http://schemas.openxmlformats.org/officeDocument/2006/relationships/hyperlink" Target="http://twitter.com/download/iphone%22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stackoverflow.com/questions/47925828/how-to-create-a-pandas-dataframe-using-tweep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ackabuse.com/reading-and-writing-json-to-a-file-in-python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grantpatience.com/2019/08/29/project-who-are-the-goodest-doggos-wrangling-analysing-weratedogs-tweets-to-find-the-goodest-floofs/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viewf6b31853.udacity-student-workspaces.com/notebooks/wrangle_act.ipynb" TargetMode="External"/><Relationship Id="rId14" Type="http://schemas.openxmlformats.org/officeDocument/2006/relationships/hyperlink" Target="https://matplotlib.org/api/_as_gen/matplotlib.pyplot.subplo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428ECA5-AF5C-4534-A70C-790EB0E09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6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 Rate Dogs</vt:lpstr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 Rate Dogs</dc:title>
  <dc:subject>Udacity</dc:subject>
  <dc:creator>Tash Bettridge</dc:creator>
  <cp:keywords/>
  <dc:description/>
  <cp:lastModifiedBy>Tash Bettridge</cp:lastModifiedBy>
  <cp:revision>11</cp:revision>
  <cp:lastPrinted>2020-06-27T04:16:00Z</cp:lastPrinted>
  <dcterms:created xsi:type="dcterms:W3CDTF">2020-06-27T00:36:00Z</dcterms:created>
  <dcterms:modified xsi:type="dcterms:W3CDTF">2020-06-27T04:17:00Z</dcterms:modified>
  <cp:category>Data Wrangling Report</cp:category>
</cp:coreProperties>
</file>